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68"/>
        <w:gridCol w:w="5760"/>
        <w:gridCol w:w="2268"/>
      </w:tblGrid>
      <w:tr w:rsidR="008B66ED" w14:paraId="619C3CB7" w14:textId="77777777" w:rsidTr="31692260">
        <w:tc>
          <w:tcPr>
            <w:tcW w:w="2268" w:type="dxa"/>
          </w:tcPr>
          <w:p w14:paraId="50676287" w14:textId="77777777" w:rsidR="008B66ED" w:rsidRPr="00251E1D" w:rsidRDefault="008B66ED" w:rsidP="00775427">
            <w:pPr>
              <w:jc w:val="center"/>
              <w:rPr>
                <w:rFonts w:ascii="Verdana" w:hAnsi="Verdana"/>
                <w:color w:val="000000"/>
                <w:sz w:val="18"/>
                <w:szCs w:val="18"/>
                <w:lang w:val="en-US"/>
              </w:rPr>
            </w:pPr>
          </w:p>
          <w:p w14:paraId="293BA9F0" w14:textId="77777777" w:rsidR="008B66ED" w:rsidRDefault="008B66ED" w:rsidP="00775427">
            <w:r>
              <w:rPr>
                <w:rFonts w:ascii="Arial" w:hAnsi="Arial" w:cs="Arial"/>
                <w:noProof/>
                <w:color w:val="0000FF"/>
                <w:lang w:val="en-US"/>
              </w:rPr>
              <w:drawing>
                <wp:inline distT="0" distB="0" distL="0" distR="0" wp14:anchorId="36797590" wp14:editId="6C9FE64F">
                  <wp:extent cx="1257300" cy="904875"/>
                  <wp:effectExtent l="19050" t="0" r="0" b="0"/>
                  <wp:docPr id="1" name="Picture 1" descr="http://clipart-for-free.blogspot.com/2008/08/school-supplies-clipart.html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clipart-for-free.blogspot.com/2008/08/school-supplies-clipart.htm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grayscl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904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70F32E4E" w14:textId="77777777" w:rsidR="008B66ED" w:rsidRPr="00BC632A" w:rsidRDefault="008B66ED" w:rsidP="00775427">
            <w:pPr>
              <w:ind w:left="-108"/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3C446989" w14:textId="77777777" w:rsidR="008B66ED" w:rsidRDefault="008B66ED" w:rsidP="00775427">
            <w:pPr>
              <w:ind w:left="-108"/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Saint Mary’s Academy</w:t>
            </w:r>
          </w:p>
          <w:p w14:paraId="279188B5" w14:textId="77777777" w:rsidR="008B66ED" w:rsidRPr="00BC632A" w:rsidRDefault="008B66ED" w:rsidP="00775427">
            <w:pPr>
              <w:ind w:left="-108"/>
              <w:jc w:val="center"/>
              <w:rPr>
                <w:rFonts w:ascii="Calibri" w:hAnsi="Calibri"/>
                <w:sz w:val="22"/>
                <w:szCs w:val="22"/>
              </w:rPr>
            </w:pPr>
            <w:smartTag w:uri="urn:schemas-microsoft-com:office:smarttags" w:element="address">
              <w:smartTag w:uri="urn:schemas-microsoft-com:office:smarttags" w:element="Street">
                <w:r w:rsidRPr="00BC632A">
                  <w:rPr>
                    <w:rFonts w:ascii="Calibri" w:hAnsi="Calibri"/>
                    <w:sz w:val="22"/>
                    <w:szCs w:val="22"/>
                  </w:rPr>
                  <w:t xml:space="preserve">52 </w:t>
                </w:r>
                <w:proofErr w:type="spellStart"/>
                <w:r w:rsidRPr="00BC632A">
                  <w:rPr>
                    <w:rFonts w:ascii="Calibri" w:hAnsi="Calibri"/>
                    <w:sz w:val="22"/>
                    <w:szCs w:val="22"/>
                  </w:rPr>
                  <w:t>Marmen</w:t>
                </w:r>
                <w:proofErr w:type="spellEnd"/>
                <w:r w:rsidRPr="00BC632A">
                  <w:rPr>
                    <w:rFonts w:ascii="Calibri" w:hAnsi="Calibri"/>
                    <w:sz w:val="22"/>
                    <w:szCs w:val="22"/>
                  </w:rPr>
                  <w:t xml:space="preserve"> Avenue</w:t>
                </w:r>
              </w:smartTag>
            </w:smartTag>
          </w:p>
          <w:p w14:paraId="15365CBA" w14:textId="77777777" w:rsidR="008B66ED" w:rsidRPr="00BC632A" w:rsidRDefault="008B66ED" w:rsidP="00775427">
            <w:pPr>
              <w:ind w:left="-108"/>
              <w:jc w:val="center"/>
              <w:rPr>
                <w:rFonts w:ascii="Calibri" w:hAnsi="Calibri"/>
                <w:sz w:val="22"/>
                <w:szCs w:val="22"/>
              </w:rPr>
            </w:pPr>
            <w:smartTag w:uri="urn:schemas-microsoft-com:office:smarttags" w:element="City">
              <w:smartTag w:uri="urn:schemas-microsoft-com:office:smarttags" w:element="place">
                <w:r w:rsidRPr="00BC632A">
                  <w:rPr>
                    <w:rFonts w:ascii="Calibri" w:hAnsi="Calibri"/>
                    <w:sz w:val="22"/>
                    <w:szCs w:val="22"/>
                  </w:rPr>
                  <w:t>Edmundston</w:t>
                </w:r>
              </w:smartTag>
              <w:r w:rsidRPr="00BC632A">
                <w:rPr>
                  <w:rFonts w:ascii="Calibri" w:hAnsi="Calibri"/>
                  <w:sz w:val="22"/>
                  <w:szCs w:val="22"/>
                </w:rPr>
                <w:t xml:space="preserve">, </w:t>
              </w:r>
              <w:smartTag w:uri="urn:schemas-microsoft-com:office:smarttags" w:element="State">
                <w:r w:rsidRPr="00BC632A">
                  <w:rPr>
                    <w:rFonts w:ascii="Calibri" w:hAnsi="Calibri"/>
                    <w:sz w:val="22"/>
                    <w:szCs w:val="22"/>
                  </w:rPr>
                  <w:t>NB</w:t>
                </w:r>
              </w:smartTag>
              <w:r w:rsidRPr="00BC632A">
                <w:rPr>
                  <w:rFonts w:ascii="Calibri" w:hAnsi="Calibri"/>
                  <w:sz w:val="22"/>
                  <w:szCs w:val="22"/>
                </w:rPr>
                <w:t xml:space="preserve"> </w:t>
              </w:r>
              <w:smartTag w:uri="urn:schemas-microsoft-com:office:smarttags" w:element="PostalCode">
                <w:r w:rsidRPr="00BC632A">
                  <w:rPr>
                    <w:rFonts w:ascii="Calibri" w:hAnsi="Calibri"/>
                    <w:sz w:val="22"/>
                    <w:szCs w:val="22"/>
                  </w:rPr>
                  <w:t>E3V 2H2</w:t>
                </w:r>
              </w:smartTag>
            </w:smartTag>
          </w:p>
          <w:p w14:paraId="618FFE4C" w14:textId="77777777" w:rsidR="008B66ED" w:rsidRPr="00BC632A" w:rsidRDefault="008B66ED" w:rsidP="00775427">
            <w:pPr>
              <w:ind w:left="-108"/>
              <w:jc w:val="center"/>
              <w:rPr>
                <w:rFonts w:ascii="Calibri" w:hAnsi="Calibri"/>
                <w:sz w:val="22"/>
                <w:szCs w:val="22"/>
              </w:rPr>
            </w:pPr>
            <w:r w:rsidRPr="00BC632A">
              <w:rPr>
                <w:rFonts w:ascii="Calibri" w:hAnsi="Calibri"/>
                <w:sz w:val="22"/>
                <w:szCs w:val="22"/>
              </w:rPr>
              <w:t>Telephone:  (506) 735-2066     Fax:  (506) 735-2447</w:t>
            </w:r>
          </w:p>
          <w:p w14:paraId="6C1B8252" w14:textId="77777777" w:rsidR="008B66ED" w:rsidRDefault="008B66ED" w:rsidP="00775427">
            <w:pPr>
              <w:spacing w:before="120"/>
              <w:ind w:left="-115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Principal:  Julie Michaud</w:t>
            </w:r>
          </w:p>
          <w:p w14:paraId="76638663" w14:textId="1953AE9B" w:rsidR="008B66ED" w:rsidRDefault="008B66ED" w:rsidP="00775427">
            <w:pPr>
              <w:spacing w:before="120"/>
              <w:ind w:left="-115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Vice Principal: </w:t>
            </w:r>
            <w:r w:rsidR="00A334CA">
              <w:rPr>
                <w:rFonts w:ascii="Calibri" w:hAnsi="Calibri"/>
                <w:b/>
                <w:sz w:val="22"/>
                <w:szCs w:val="22"/>
              </w:rPr>
              <w:t>Heather Dexter</w:t>
            </w:r>
          </w:p>
          <w:p w14:paraId="632774E1" w14:textId="77777777" w:rsidR="008B66ED" w:rsidRPr="00BC632A" w:rsidRDefault="008B66ED" w:rsidP="00775427">
            <w:pPr>
              <w:ind w:left="-108"/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2268" w:type="dxa"/>
          </w:tcPr>
          <w:p w14:paraId="7BBBD1BF" w14:textId="77777777" w:rsidR="008B66ED" w:rsidRPr="00BC632A" w:rsidRDefault="008B66ED" w:rsidP="00775427">
            <w:pPr>
              <w:jc w:val="center"/>
              <w:rPr>
                <w:rFonts w:ascii="Calibri" w:hAnsi="Calibri"/>
                <w:sz w:val="16"/>
                <w:szCs w:val="16"/>
                <w:u w:val="single"/>
              </w:rPr>
            </w:pPr>
          </w:p>
          <w:p w14:paraId="6F6A8FCF" w14:textId="77777777" w:rsidR="008B66ED" w:rsidRPr="00BC632A" w:rsidRDefault="008B66ED" w:rsidP="00775427">
            <w:pPr>
              <w:jc w:val="center"/>
              <w:rPr>
                <w:rFonts w:ascii="Calibri" w:hAnsi="Calibri"/>
                <w:sz w:val="28"/>
                <w:szCs w:val="28"/>
                <w:u w:val="single"/>
              </w:rPr>
            </w:pPr>
            <w:r w:rsidRPr="00BC632A">
              <w:rPr>
                <w:rFonts w:ascii="Calibri" w:hAnsi="Calibri"/>
                <w:sz w:val="28"/>
                <w:szCs w:val="28"/>
                <w:u w:val="single"/>
              </w:rPr>
              <w:t>Middle Level</w:t>
            </w:r>
          </w:p>
          <w:p w14:paraId="661BE91D" w14:textId="77777777" w:rsidR="008B66ED" w:rsidRPr="00BC632A" w:rsidRDefault="008B66ED" w:rsidP="00775427">
            <w:pPr>
              <w:jc w:val="center"/>
              <w:rPr>
                <w:rFonts w:ascii="Calibri" w:hAnsi="Calibri"/>
                <w:sz w:val="16"/>
                <w:szCs w:val="16"/>
              </w:rPr>
            </w:pPr>
          </w:p>
          <w:p w14:paraId="57CAF38C" w14:textId="77777777" w:rsidR="008B66ED" w:rsidRPr="00BC632A" w:rsidRDefault="008B66ED" w:rsidP="00775427">
            <w:pPr>
              <w:jc w:val="center"/>
              <w:rPr>
                <w:rFonts w:ascii="Calibri" w:hAnsi="Calibri"/>
                <w:sz w:val="28"/>
                <w:szCs w:val="28"/>
                <w:u w:val="single"/>
              </w:rPr>
            </w:pPr>
            <w:r w:rsidRPr="00BC632A">
              <w:rPr>
                <w:rFonts w:ascii="Calibri" w:hAnsi="Calibri"/>
                <w:sz w:val="28"/>
                <w:szCs w:val="28"/>
                <w:u w:val="single"/>
              </w:rPr>
              <w:t>Supply List</w:t>
            </w:r>
          </w:p>
          <w:p w14:paraId="1FEE1EEC" w14:textId="77777777" w:rsidR="008B66ED" w:rsidRPr="00BC632A" w:rsidRDefault="008B66ED" w:rsidP="00775427">
            <w:pPr>
              <w:jc w:val="center"/>
              <w:rPr>
                <w:rFonts w:ascii="Calibri" w:hAnsi="Calibri"/>
                <w:sz w:val="16"/>
                <w:szCs w:val="16"/>
              </w:rPr>
            </w:pPr>
          </w:p>
          <w:p w14:paraId="0D250E24" w14:textId="60E0525D" w:rsidR="008B66ED" w:rsidRPr="00BC632A" w:rsidRDefault="008B66ED" w:rsidP="00775427">
            <w:pPr>
              <w:jc w:val="center"/>
              <w:rPr>
                <w:rFonts w:ascii="Calibri" w:hAnsi="Calibri"/>
                <w:sz w:val="28"/>
                <w:szCs w:val="28"/>
                <w:u w:val="single"/>
              </w:rPr>
            </w:pPr>
            <w:r w:rsidRPr="31692260">
              <w:rPr>
                <w:rFonts w:ascii="Calibri" w:hAnsi="Calibri"/>
                <w:sz w:val="28"/>
                <w:szCs w:val="28"/>
                <w:u w:val="single"/>
              </w:rPr>
              <w:t>20</w:t>
            </w:r>
            <w:r w:rsidR="35C83F8B" w:rsidRPr="31692260">
              <w:rPr>
                <w:rFonts w:ascii="Calibri" w:hAnsi="Calibri"/>
                <w:sz w:val="28"/>
                <w:szCs w:val="28"/>
                <w:u w:val="single"/>
              </w:rPr>
              <w:t>2</w:t>
            </w:r>
            <w:r w:rsidR="00A334CA">
              <w:rPr>
                <w:rFonts w:ascii="Calibri" w:hAnsi="Calibri"/>
                <w:sz w:val="28"/>
                <w:szCs w:val="28"/>
                <w:u w:val="single"/>
              </w:rPr>
              <w:t>2-23</w:t>
            </w:r>
          </w:p>
        </w:tc>
      </w:tr>
    </w:tbl>
    <w:p w14:paraId="41D216D1" w14:textId="77777777" w:rsidR="008B66ED" w:rsidRDefault="008B66ED" w:rsidP="008B66ED">
      <w:pPr>
        <w:jc w:val="center"/>
        <w:rPr>
          <w:rFonts w:ascii="Calibri" w:hAnsi="Calibri"/>
          <w:sz w:val="28"/>
          <w:szCs w:val="28"/>
        </w:rPr>
      </w:pPr>
    </w:p>
    <w:p w14:paraId="33C21DB4" w14:textId="4F4CBD6B" w:rsidR="008B66ED" w:rsidRDefault="008B66ED" w:rsidP="008B66ED">
      <w:pPr>
        <w:jc w:val="center"/>
        <w:rPr>
          <w:rFonts w:ascii="Calibri" w:hAnsi="Calibri"/>
          <w:sz w:val="28"/>
          <w:szCs w:val="28"/>
        </w:rPr>
      </w:pPr>
      <w:r w:rsidRPr="31692260">
        <w:rPr>
          <w:rFonts w:ascii="Calibri" w:hAnsi="Calibri"/>
          <w:sz w:val="28"/>
          <w:szCs w:val="28"/>
        </w:rPr>
        <w:t xml:space="preserve">School supplies needed in </w:t>
      </w:r>
      <w:r w:rsidRPr="31692260">
        <w:rPr>
          <w:rFonts w:ascii="Calibri" w:hAnsi="Calibri"/>
          <w:b/>
          <w:bCs/>
          <w:sz w:val="28"/>
          <w:szCs w:val="28"/>
        </w:rPr>
        <w:t>Grades 6, 7 and 8</w:t>
      </w:r>
      <w:r w:rsidRPr="31692260">
        <w:rPr>
          <w:rFonts w:ascii="Calibri" w:hAnsi="Calibri"/>
          <w:sz w:val="28"/>
          <w:szCs w:val="28"/>
        </w:rPr>
        <w:t xml:space="preserve"> for the 20</w:t>
      </w:r>
      <w:r w:rsidR="429DCD79" w:rsidRPr="31692260">
        <w:rPr>
          <w:rFonts w:ascii="Calibri" w:hAnsi="Calibri"/>
          <w:sz w:val="28"/>
          <w:szCs w:val="28"/>
        </w:rPr>
        <w:t>2</w:t>
      </w:r>
      <w:r w:rsidR="00A334CA">
        <w:rPr>
          <w:rFonts w:ascii="Calibri" w:hAnsi="Calibri"/>
          <w:sz w:val="28"/>
          <w:szCs w:val="28"/>
        </w:rPr>
        <w:t>2-23</w:t>
      </w:r>
      <w:r w:rsidRPr="31692260">
        <w:rPr>
          <w:rFonts w:ascii="Calibri" w:hAnsi="Calibri"/>
          <w:sz w:val="28"/>
          <w:szCs w:val="28"/>
        </w:rPr>
        <w:t xml:space="preserve"> school year at SMA!</w:t>
      </w:r>
    </w:p>
    <w:p w14:paraId="38FA4AB2" w14:textId="77777777" w:rsidR="008B66ED" w:rsidRDefault="008B66ED" w:rsidP="008B66ED">
      <w:pPr>
        <w:jc w:val="center"/>
        <w:rPr>
          <w:rFonts w:ascii="Calibri" w:hAnsi="Calibri"/>
          <w:sz w:val="28"/>
          <w:szCs w:val="28"/>
        </w:rPr>
        <w:sectPr w:rsidR="008B66ED" w:rsidSect="00626E6A">
          <w:pgSz w:w="12240" w:h="15840"/>
          <w:pgMar w:top="576" w:right="1080" w:bottom="720" w:left="1080" w:header="720" w:footer="720" w:gutter="0"/>
          <w:cols w:space="720"/>
          <w:docGrid w:linePitch="360"/>
        </w:sectPr>
      </w:pPr>
      <w:r>
        <w:rPr>
          <w:rFonts w:ascii="Calibri" w:hAnsi="Calibri"/>
          <w:sz w:val="28"/>
          <w:szCs w:val="28"/>
        </w:rPr>
        <w:t>Please have all your school supplies with you on the first day of school.</w:t>
      </w:r>
    </w:p>
    <w:p w14:paraId="7510735D" w14:textId="77777777" w:rsidR="008B66ED" w:rsidRDefault="008B66ED" w:rsidP="008B66ED">
      <w:pPr>
        <w:rPr>
          <w:rFonts w:ascii="Calibri" w:hAnsi="Calibri"/>
          <w:sz w:val="28"/>
          <w:szCs w:val="28"/>
        </w:rPr>
      </w:pPr>
    </w:p>
    <w:p w14:paraId="1326BBC9" w14:textId="77777777" w:rsidR="008B66ED" w:rsidRPr="0077504E" w:rsidRDefault="008B66ED" w:rsidP="008B66ED">
      <w:pPr>
        <w:rPr>
          <w:rFonts w:ascii="Arial" w:hAnsi="Arial" w:cs="Arial"/>
          <w:b/>
          <w:u w:val="single"/>
        </w:rPr>
      </w:pPr>
      <w:r w:rsidRPr="0077504E">
        <w:rPr>
          <w:rFonts w:ascii="Arial" w:hAnsi="Arial" w:cs="Arial"/>
          <w:b/>
          <w:u w:val="single"/>
        </w:rPr>
        <w:t>Students should have these everyday essentials with them at all times during the year:</w:t>
      </w:r>
    </w:p>
    <w:p w14:paraId="4FFED161" w14:textId="77777777" w:rsidR="008B66ED" w:rsidRPr="0077504E" w:rsidRDefault="008B66ED" w:rsidP="008B66ED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D534C1A" wp14:editId="0F9B4E66">
                <wp:simplePos x="0" y="0"/>
                <wp:positionH relativeFrom="column">
                  <wp:posOffset>-209550</wp:posOffset>
                </wp:positionH>
                <wp:positionV relativeFrom="paragraph">
                  <wp:posOffset>99059</wp:posOffset>
                </wp:positionV>
                <wp:extent cx="6477000" cy="385762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0" cy="38576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>
            <w:pict>
              <v:rect id="Rectangle 4" style="position:absolute;margin-left:-16.5pt;margin-top:7.8pt;width:510pt;height:303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1f4d78 [1604]" strokeweight="1pt" w14:anchorId="0E8536F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"/>
            </w:pict>
          </mc:Fallback>
        </mc:AlternateContent>
      </w:r>
    </w:p>
    <w:p w14:paraId="7DB35B63" w14:textId="77777777" w:rsidR="008B66ED" w:rsidRDefault="008B66ED" w:rsidP="008B66ED">
      <w:pPr>
        <w:numPr>
          <w:ilvl w:val="0"/>
          <w:numId w:val="2"/>
        </w:numPr>
        <w:rPr>
          <w:rFonts w:ascii="Arial" w:hAnsi="Arial" w:cs="Arial"/>
        </w:rPr>
        <w:sectPr w:rsidR="008B66ED" w:rsidSect="0024346D">
          <w:type w:val="continuous"/>
          <w:pgSz w:w="12240" w:h="15840"/>
          <w:pgMar w:top="1152" w:right="1440" w:bottom="576" w:left="1440" w:header="720" w:footer="720" w:gutter="0"/>
          <w:cols w:space="720"/>
          <w:docGrid w:linePitch="360"/>
        </w:sectPr>
      </w:pPr>
    </w:p>
    <w:p w14:paraId="64C5ED68" w14:textId="77777777" w:rsidR="008B66ED" w:rsidRPr="00FF1591" w:rsidRDefault="008B66ED" w:rsidP="008B66ED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F1591">
        <w:rPr>
          <w:rFonts w:ascii="Arial" w:hAnsi="Arial" w:cs="Arial"/>
          <w:sz w:val="22"/>
          <w:szCs w:val="22"/>
        </w:rPr>
        <w:t>Pencils</w:t>
      </w:r>
      <w:r>
        <w:rPr>
          <w:rFonts w:ascii="Arial" w:hAnsi="Arial" w:cs="Arial"/>
          <w:sz w:val="22"/>
          <w:szCs w:val="22"/>
        </w:rPr>
        <w:t>- they will need to be replenished throughout the school year</w:t>
      </w:r>
    </w:p>
    <w:p w14:paraId="1831A625" w14:textId="77777777" w:rsidR="008B66ED" w:rsidRPr="00FF1591" w:rsidRDefault="008B66ED" w:rsidP="008B66ED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F1591">
        <w:rPr>
          <w:rFonts w:ascii="Arial" w:hAnsi="Arial" w:cs="Arial"/>
          <w:sz w:val="22"/>
          <w:szCs w:val="22"/>
        </w:rPr>
        <w:t>Pens</w:t>
      </w:r>
      <w:r>
        <w:rPr>
          <w:rFonts w:ascii="Arial" w:hAnsi="Arial" w:cs="Arial"/>
          <w:sz w:val="22"/>
          <w:szCs w:val="22"/>
        </w:rPr>
        <w:t xml:space="preserve"> </w:t>
      </w:r>
    </w:p>
    <w:p w14:paraId="43BF9A7B" w14:textId="77777777" w:rsidR="008B66ED" w:rsidRPr="00FF1591" w:rsidRDefault="008B66ED" w:rsidP="008B66ED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F1591">
        <w:rPr>
          <w:rFonts w:ascii="Arial" w:hAnsi="Arial" w:cs="Arial"/>
          <w:sz w:val="22"/>
          <w:szCs w:val="22"/>
        </w:rPr>
        <w:t>Pencil case</w:t>
      </w:r>
    </w:p>
    <w:p w14:paraId="28962DA3" w14:textId="77777777" w:rsidR="008B66ED" w:rsidRDefault="008B66ED" w:rsidP="008B66ED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16441">
        <w:rPr>
          <w:rFonts w:ascii="Arial" w:hAnsi="Arial" w:cs="Arial"/>
          <w:sz w:val="22"/>
          <w:szCs w:val="22"/>
        </w:rPr>
        <w:t xml:space="preserve">Ruler </w:t>
      </w:r>
    </w:p>
    <w:p w14:paraId="24618E99" w14:textId="77777777" w:rsidR="008B66ED" w:rsidRPr="00F16441" w:rsidRDefault="008B66ED" w:rsidP="008B66ED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16441">
        <w:rPr>
          <w:rFonts w:ascii="Arial" w:hAnsi="Arial" w:cs="Arial"/>
          <w:sz w:val="22"/>
          <w:szCs w:val="22"/>
        </w:rPr>
        <w:t>Eraser – they will need to be replenished throughout the year</w:t>
      </w:r>
    </w:p>
    <w:p w14:paraId="4DA848E4" w14:textId="77777777" w:rsidR="008B66ED" w:rsidRPr="00FF1591" w:rsidRDefault="008B66ED" w:rsidP="008B66ED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F1591">
        <w:rPr>
          <w:rFonts w:ascii="Arial" w:hAnsi="Arial" w:cs="Arial"/>
          <w:sz w:val="22"/>
          <w:szCs w:val="22"/>
        </w:rPr>
        <w:t>Glue stick</w:t>
      </w:r>
      <w:r>
        <w:rPr>
          <w:rFonts w:ascii="Arial" w:hAnsi="Arial" w:cs="Arial"/>
          <w:sz w:val="22"/>
          <w:szCs w:val="22"/>
        </w:rPr>
        <w:t xml:space="preserve"> </w:t>
      </w:r>
    </w:p>
    <w:p w14:paraId="4C012D57" w14:textId="77777777" w:rsidR="008B66ED" w:rsidRPr="00FF1591" w:rsidRDefault="008B66ED" w:rsidP="008B66ED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F1591">
        <w:rPr>
          <w:rFonts w:ascii="Arial" w:hAnsi="Arial" w:cs="Arial"/>
          <w:sz w:val="22"/>
          <w:szCs w:val="22"/>
        </w:rPr>
        <w:t>Scissors</w:t>
      </w:r>
    </w:p>
    <w:p w14:paraId="64354CA1" w14:textId="77777777" w:rsidR="008B66ED" w:rsidRPr="00FF1591" w:rsidRDefault="008B66ED" w:rsidP="008B66ED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F1591">
        <w:rPr>
          <w:rFonts w:ascii="Arial" w:hAnsi="Arial" w:cs="Arial"/>
          <w:sz w:val="22"/>
          <w:szCs w:val="22"/>
        </w:rPr>
        <w:t>Pencil crayons</w:t>
      </w:r>
    </w:p>
    <w:p w14:paraId="6BC99726" w14:textId="77777777" w:rsidR="008B66ED" w:rsidRPr="00FF1591" w:rsidRDefault="008B66ED" w:rsidP="008B66ED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F1591">
        <w:rPr>
          <w:rFonts w:ascii="Arial" w:hAnsi="Arial" w:cs="Arial"/>
          <w:sz w:val="22"/>
          <w:szCs w:val="22"/>
        </w:rPr>
        <w:t>Pencil sharpener (with receptacle for shavings)</w:t>
      </w:r>
    </w:p>
    <w:p w14:paraId="2FB884C4" w14:textId="77777777" w:rsidR="008B66ED" w:rsidRPr="00FF1591" w:rsidRDefault="008B66ED" w:rsidP="008B66ED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F1591">
        <w:rPr>
          <w:rFonts w:ascii="Arial" w:hAnsi="Arial" w:cs="Arial"/>
          <w:sz w:val="22"/>
          <w:szCs w:val="22"/>
        </w:rPr>
        <w:t>Markers</w:t>
      </w:r>
      <w:r>
        <w:rPr>
          <w:rFonts w:ascii="Arial" w:hAnsi="Arial" w:cs="Arial"/>
          <w:sz w:val="22"/>
          <w:szCs w:val="22"/>
        </w:rPr>
        <w:t xml:space="preserve"> </w:t>
      </w:r>
    </w:p>
    <w:p w14:paraId="6A151D57" w14:textId="77777777" w:rsidR="008B66ED" w:rsidRPr="00FF1591" w:rsidRDefault="008B66ED" w:rsidP="008B66ED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k corrector/white out tape</w:t>
      </w:r>
    </w:p>
    <w:p w14:paraId="4713803A" w14:textId="77777777" w:rsidR="008B66ED" w:rsidRPr="00FF1591" w:rsidRDefault="008B66ED" w:rsidP="008B66ED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31692260">
        <w:rPr>
          <w:rFonts w:ascii="Arial" w:hAnsi="Arial" w:cs="Arial"/>
          <w:sz w:val="22"/>
          <w:szCs w:val="22"/>
        </w:rPr>
        <w:t>Headphones</w:t>
      </w:r>
    </w:p>
    <w:p w14:paraId="56D00F84" w14:textId="77777777" w:rsidR="008B66ED" w:rsidRDefault="008B66ED" w:rsidP="008B66ED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33D8150D">
        <w:rPr>
          <w:rFonts w:ascii="Arial" w:hAnsi="Arial" w:cs="Arial"/>
          <w:sz w:val="22"/>
          <w:szCs w:val="22"/>
        </w:rPr>
        <w:t>Binder Dividers ( 2 packages)</w:t>
      </w:r>
    </w:p>
    <w:p w14:paraId="06F01F5C" w14:textId="149FE636" w:rsidR="008B66ED" w:rsidRPr="00FF1591" w:rsidRDefault="304A4140" w:rsidP="33D8150D">
      <w:pPr>
        <w:numPr>
          <w:ilvl w:val="0"/>
          <w:numId w:val="2"/>
        </w:numPr>
        <w:rPr>
          <w:sz w:val="22"/>
          <w:szCs w:val="22"/>
        </w:rPr>
      </w:pPr>
      <w:r w:rsidRPr="33D8150D">
        <w:rPr>
          <w:rFonts w:ascii="Arial" w:hAnsi="Arial" w:cs="Arial"/>
          <w:sz w:val="22"/>
          <w:szCs w:val="22"/>
        </w:rPr>
        <w:t>One bottle of hand sanitizer</w:t>
      </w:r>
    </w:p>
    <w:p w14:paraId="44EFCF2F" w14:textId="77777777" w:rsidR="008B66ED" w:rsidRDefault="008B66ED" w:rsidP="008B66ED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F1591">
        <w:rPr>
          <w:rFonts w:ascii="Arial" w:hAnsi="Arial" w:cs="Arial"/>
          <w:sz w:val="22"/>
          <w:szCs w:val="22"/>
        </w:rPr>
        <w:t>Lined paper (4-5 packages)</w:t>
      </w:r>
    </w:p>
    <w:p w14:paraId="3EEC11D8" w14:textId="77777777" w:rsidR="008B66ED" w:rsidRPr="00FF1591" w:rsidRDefault="008B66ED" w:rsidP="008B66ED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inders (3)</w:t>
      </w:r>
    </w:p>
    <w:p w14:paraId="01756829" w14:textId="77777777" w:rsidR="008B66ED" w:rsidRDefault="008B66ED" w:rsidP="008B66E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F1591">
        <w:rPr>
          <w:rFonts w:ascii="Arial" w:hAnsi="Arial" w:cs="Arial"/>
          <w:sz w:val="22"/>
          <w:szCs w:val="22"/>
        </w:rPr>
        <w:t>Graphing paper</w:t>
      </w:r>
    </w:p>
    <w:p w14:paraId="10299476" w14:textId="77777777" w:rsidR="008B66ED" w:rsidRPr="00FF1591" w:rsidRDefault="008B66ED" w:rsidP="008B66E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uo-tangs (5)</w:t>
      </w:r>
    </w:p>
    <w:p w14:paraId="263122C0" w14:textId="77777777" w:rsidR="008B66ED" w:rsidRPr="009F4540" w:rsidRDefault="008B66ED" w:rsidP="008B66E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F1591">
        <w:rPr>
          <w:rFonts w:ascii="Arial" w:hAnsi="Arial" w:cs="Arial"/>
          <w:sz w:val="22"/>
          <w:szCs w:val="22"/>
        </w:rPr>
        <w:t>Geometry set (ple</w:t>
      </w:r>
      <w:r>
        <w:rPr>
          <w:rFonts w:ascii="Arial" w:hAnsi="Arial" w:cs="Arial"/>
          <w:sz w:val="22"/>
          <w:szCs w:val="22"/>
        </w:rPr>
        <w:t>ase invest in a quality compass)</w:t>
      </w:r>
    </w:p>
    <w:p w14:paraId="460EE15A" w14:textId="77777777" w:rsidR="008B66ED" w:rsidRDefault="008B66ED" w:rsidP="008B66E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F1591">
        <w:rPr>
          <w:rFonts w:ascii="Arial" w:hAnsi="Arial" w:cs="Arial"/>
          <w:sz w:val="22"/>
          <w:szCs w:val="22"/>
        </w:rPr>
        <w:t>Scientific calculator</w:t>
      </w:r>
      <w:r>
        <w:rPr>
          <w:rFonts w:ascii="Arial" w:hAnsi="Arial" w:cs="Arial"/>
          <w:sz w:val="22"/>
          <w:szCs w:val="22"/>
        </w:rPr>
        <w:t xml:space="preserve"> </w:t>
      </w:r>
    </w:p>
    <w:p w14:paraId="43E8015D" w14:textId="77777777" w:rsidR="008B66ED" w:rsidRPr="00FF1591" w:rsidRDefault="008B66ED" w:rsidP="008B66E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F1591">
        <w:rPr>
          <w:rFonts w:ascii="Arial" w:hAnsi="Arial" w:cs="Arial"/>
          <w:sz w:val="22"/>
          <w:szCs w:val="22"/>
        </w:rPr>
        <w:t>Physical education gear (sneakers, gym pants or shorts, t-shirt</w:t>
      </w:r>
      <w:r>
        <w:rPr>
          <w:rFonts w:ascii="Arial" w:hAnsi="Arial" w:cs="Arial"/>
          <w:sz w:val="22"/>
          <w:szCs w:val="22"/>
        </w:rPr>
        <w:t xml:space="preserve"> and</w:t>
      </w:r>
      <w:r w:rsidRPr="00FF1591">
        <w:rPr>
          <w:rFonts w:ascii="Arial" w:hAnsi="Arial" w:cs="Arial"/>
          <w:sz w:val="22"/>
          <w:szCs w:val="22"/>
        </w:rPr>
        <w:t xml:space="preserve"> unscented antiperspirant)</w:t>
      </w:r>
    </w:p>
    <w:p w14:paraId="36892FD7" w14:textId="77777777" w:rsidR="008B66ED" w:rsidRDefault="008B66ED" w:rsidP="008B66E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F1591">
        <w:rPr>
          <w:rFonts w:ascii="Arial" w:hAnsi="Arial" w:cs="Arial"/>
          <w:sz w:val="22"/>
          <w:szCs w:val="22"/>
        </w:rPr>
        <w:t>2 fine tip sharpie</w:t>
      </w:r>
      <w:r>
        <w:rPr>
          <w:rFonts w:ascii="Arial" w:hAnsi="Arial" w:cs="Arial"/>
          <w:sz w:val="22"/>
          <w:szCs w:val="22"/>
        </w:rPr>
        <w:t xml:space="preserve"> markers</w:t>
      </w:r>
    </w:p>
    <w:p w14:paraId="47FD29E4" w14:textId="77777777" w:rsidR="008B66ED" w:rsidRPr="00FF1591" w:rsidRDefault="008B66ED" w:rsidP="008B66E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0 plastic sheet protectors</w:t>
      </w:r>
    </w:p>
    <w:p w14:paraId="563CE10D" w14:textId="77777777" w:rsidR="008B66ED" w:rsidRDefault="008B66ED" w:rsidP="008B66E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8774043">
        <w:rPr>
          <w:rFonts w:ascii="Arial" w:hAnsi="Arial" w:cs="Arial"/>
          <w:sz w:val="22"/>
          <w:szCs w:val="22"/>
        </w:rPr>
        <w:t>Water bottle</w:t>
      </w:r>
    </w:p>
    <w:p w14:paraId="6081CDA5" w14:textId="3F4AAB15" w:rsidR="007D136B" w:rsidRDefault="007D136B" w:rsidP="008B66E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e dry erase marker</w:t>
      </w:r>
    </w:p>
    <w:p w14:paraId="789285AA" w14:textId="4E0B9F31" w:rsidR="008B66ED" w:rsidRDefault="008B66ED" w:rsidP="008B66E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ily Planner (available at the dollar store)</w:t>
      </w:r>
    </w:p>
    <w:p w14:paraId="2EE6F52A" w14:textId="35017267" w:rsidR="00A334CA" w:rsidRDefault="00A334CA" w:rsidP="008B66E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rt: Sketchbook &amp; sketching pencils</w:t>
      </w:r>
    </w:p>
    <w:p w14:paraId="138EA40D" w14:textId="36A270AE" w:rsidR="00A334CA" w:rsidRDefault="00A334CA" w:rsidP="008B66E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ersonal laptop/tablet recommended but not mandatory</w:t>
      </w:r>
    </w:p>
    <w:p w14:paraId="281EB1B6" w14:textId="77777777" w:rsidR="008B66ED" w:rsidRDefault="008B66ED" w:rsidP="008B66ED">
      <w:pPr>
        <w:pStyle w:val="ListParagraph"/>
        <w:rPr>
          <w:rFonts w:ascii="Arial" w:hAnsi="Arial" w:cs="Arial"/>
          <w:sz w:val="22"/>
          <w:szCs w:val="22"/>
        </w:rPr>
      </w:pPr>
    </w:p>
    <w:p w14:paraId="3C945CC6" w14:textId="77777777" w:rsidR="008B66ED" w:rsidRPr="006F5A8E" w:rsidRDefault="008B66ED" w:rsidP="008B66ED">
      <w:pPr>
        <w:ind w:left="360"/>
        <w:rPr>
          <w:rFonts w:ascii="Arial" w:hAnsi="Arial" w:cs="Arial"/>
          <w:sz w:val="22"/>
          <w:szCs w:val="22"/>
        </w:rPr>
      </w:pPr>
    </w:p>
    <w:p w14:paraId="22B7E09D" w14:textId="77777777" w:rsidR="008B66ED" w:rsidRDefault="008B66ED" w:rsidP="008B66ED">
      <w:pPr>
        <w:rPr>
          <w:rFonts w:ascii="Arial" w:hAnsi="Arial" w:cs="Arial"/>
          <w:sz w:val="22"/>
          <w:szCs w:val="22"/>
        </w:rPr>
      </w:pPr>
    </w:p>
    <w:p w14:paraId="0330A1DC" w14:textId="77777777" w:rsidR="008B66ED" w:rsidRPr="00FF1591" w:rsidRDefault="008B66ED" w:rsidP="008B66ED">
      <w:pPr>
        <w:rPr>
          <w:rFonts w:ascii="Arial" w:hAnsi="Arial" w:cs="Arial"/>
          <w:sz w:val="22"/>
          <w:szCs w:val="22"/>
        </w:rPr>
        <w:sectPr w:rsidR="008B66ED" w:rsidRPr="00FF1591" w:rsidSect="003C7E3B">
          <w:type w:val="continuous"/>
          <w:pgSz w:w="12240" w:h="15840"/>
          <w:pgMar w:top="720" w:right="1080" w:bottom="720" w:left="1080" w:header="720" w:footer="720" w:gutter="0"/>
          <w:cols w:num="2" w:space="720"/>
          <w:docGrid w:linePitch="360"/>
        </w:sectPr>
      </w:pPr>
    </w:p>
    <w:p w14:paraId="7BBE1896" w14:textId="77777777" w:rsidR="008B66ED" w:rsidRPr="003C7E3B" w:rsidRDefault="008B66ED" w:rsidP="008B66ED">
      <w:pPr>
        <w:rPr>
          <w:rFonts w:ascii="Arial" w:hAnsi="Arial" w:cs="Arial"/>
          <w:b/>
        </w:rPr>
      </w:pPr>
      <w:r w:rsidRPr="003C7E3B">
        <w:rPr>
          <w:rFonts w:ascii="Arial" w:hAnsi="Arial" w:cs="Arial"/>
          <w:b/>
        </w:rPr>
        <w:t>Please note that individual subject teachers may require specific items for their courses; they will inform their students of these individual needs the first day of school.</w:t>
      </w:r>
    </w:p>
    <w:p w14:paraId="46C21E04" w14:textId="77777777" w:rsidR="008B66ED" w:rsidRDefault="008B66ED" w:rsidP="008B66ED">
      <w:pPr>
        <w:rPr>
          <w:rFonts w:ascii="Calibri" w:hAnsi="Calibri"/>
          <w:sz w:val="28"/>
          <w:szCs w:val="28"/>
        </w:rPr>
        <w:sectPr w:rsidR="008B66ED" w:rsidSect="00C0220B">
          <w:type w:val="continuous"/>
          <w:pgSz w:w="12240" w:h="15840"/>
          <w:pgMar w:top="720" w:right="1080" w:bottom="720" w:left="1080" w:header="720" w:footer="720" w:gutter="0"/>
          <w:cols w:space="720"/>
          <w:docGrid w:linePitch="360"/>
        </w:sectPr>
      </w:pPr>
      <w:r>
        <w:rPr>
          <w:rFonts w:ascii="Calibri" w:hAnsi="Calibri"/>
          <w:sz w:val="28"/>
          <w:szCs w:val="28"/>
        </w:rPr>
        <w:t xml:space="preserve">  </w:t>
      </w:r>
    </w:p>
    <w:p w14:paraId="20066309" w14:textId="77777777" w:rsidR="008B66ED" w:rsidRDefault="008B66ED" w:rsidP="008B66ED">
      <w:pPr>
        <w:rPr>
          <w:rFonts w:ascii="Calibri" w:hAnsi="Calibri"/>
          <w:b/>
          <w:u w:val="single"/>
        </w:rPr>
      </w:pPr>
    </w:p>
    <w:p w14:paraId="3012131B" w14:textId="77777777" w:rsidR="008B66ED" w:rsidRDefault="008B66ED" w:rsidP="008B66ED">
      <w:pPr>
        <w:rPr>
          <w:rFonts w:ascii="Calibri" w:hAnsi="Calibri"/>
          <w:b/>
          <w:u w:val="single"/>
        </w:rPr>
      </w:pPr>
      <w:r w:rsidRPr="003C7E3B">
        <w:rPr>
          <w:rFonts w:ascii="Calibri" w:hAnsi="Calibri"/>
          <w:b/>
          <w:u w:val="single"/>
        </w:rPr>
        <w:t>Student fees are to be paid CASH ONLY</w:t>
      </w:r>
      <w:r>
        <w:rPr>
          <w:rFonts w:ascii="Calibri" w:hAnsi="Calibri"/>
          <w:b/>
          <w:u w:val="single"/>
        </w:rPr>
        <w:t xml:space="preserve"> or Cash online</w:t>
      </w:r>
      <w:r w:rsidRPr="003C7E3B">
        <w:rPr>
          <w:rFonts w:ascii="Calibri" w:hAnsi="Calibri"/>
          <w:b/>
          <w:u w:val="single"/>
        </w:rPr>
        <w:t xml:space="preserve">   (absolutely no cheques accepted).</w:t>
      </w:r>
    </w:p>
    <w:p w14:paraId="4073CD8C" w14:textId="77777777" w:rsidR="008B66ED" w:rsidRPr="003C7E3B" w:rsidRDefault="008B66ED" w:rsidP="008B66ED">
      <w:pPr>
        <w:rPr>
          <w:rFonts w:ascii="Calibri" w:hAnsi="Calibri"/>
          <w:b/>
          <w:u w:val="single"/>
        </w:rPr>
      </w:pPr>
    </w:p>
    <w:p w14:paraId="6A05765C" w14:textId="5A767FF5" w:rsidR="004B67C5" w:rsidRDefault="004B67C5" w:rsidP="008B66ED">
      <w:pPr>
        <w:numPr>
          <w:ilvl w:val="0"/>
          <w:numId w:val="1"/>
        </w:numPr>
      </w:pPr>
      <w:r w:rsidRPr="004B67C5">
        <w:rPr>
          <w:b/>
          <w:bCs/>
        </w:rPr>
        <w:t>$52.50</w:t>
      </w:r>
      <w:r>
        <w:t>-Student Fees which cover student council-sponsored activities, lock rental and materials for technology and art classes. Completed projects are the property of the student. Any remaining funds will be used for educational purposes.</w:t>
      </w:r>
    </w:p>
    <w:p w14:paraId="2CB7AD47" w14:textId="5A767FF5" w:rsidR="008B66ED" w:rsidRDefault="004B67C5" w:rsidP="008B66ED">
      <w:pPr>
        <w:numPr>
          <w:ilvl w:val="0"/>
          <w:numId w:val="1"/>
        </w:numPr>
      </w:pPr>
      <w:hyperlink r:id="rId10" w:history="1">
        <w:r w:rsidR="008B66ED" w:rsidRPr="000623AC">
          <w:rPr>
            <w:rStyle w:val="Hyperlink"/>
          </w:rPr>
          <w:t>https://anglophonewest.schoolcashonline.com</w:t>
        </w:r>
      </w:hyperlink>
      <w:r w:rsidR="008B66ED">
        <w:t xml:space="preserve"> sign up for online. Pay your school fees the easy way. Click on ‘Get started Now’.</w:t>
      </w:r>
    </w:p>
    <w:p w14:paraId="1D7F44A7" w14:textId="77777777" w:rsidR="00EF1DCA" w:rsidRDefault="00EF1DCA"/>
    <w:sectPr w:rsidR="00EF1DCA" w:rsidSect="00C81DF3">
      <w:type w:val="continuous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71EDA"/>
    <w:multiLevelType w:val="hybridMultilevel"/>
    <w:tmpl w:val="CD8C0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BF7EED"/>
    <w:multiLevelType w:val="hybridMultilevel"/>
    <w:tmpl w:val="55BC61B6"/>
    <w:lvl w:ilvl="0" w:tplc="569860B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2137604234">
    <w:abstractNumId w:val="1"/>
  </w:num>
  <w:num w:numId="2" w16cid:durableId="10507624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LU0NbQ0NjS1NDFT0lEKTi0uzszPAykwqgUAq+uvgiwAAAA="/>
  </w:docVars>
  <w:rsids>
    <w:rsidRoot w:val="008B66ED"/>
    <w:rsid w:val="00013D9D"/>
    <w:rsid w:val="0008148E"/>
    <w:rsid w:val="001B3FC6"/>
    <w:rsid w:val="002A2C9A"/>
    <w:rsid w:val="003F2443"/>
    <w:rsid w:val="004B67C5"/>
    <w:rsid w:val="007D136B"/>
    <w:rsid w:val="007E52E3"/>
    <w:rsid w:val="008B66ED"/>
    <w:rsid w:val="008E7A48"/>
    <w:rsid w:val="00A334CA"/>
    <w:rsid w:val="00C23CE0"/>
    <w:rsid w:val="00EF1DCA"/>
    <w:rsid w:val="00FE24BF"/>
    <w:rsid w:val="08774043"/>
    <w:rsid w:val="0F01199F"/>
    <w:rsid w:val="24D9E56E"/>
    <w:rsid w:val="304A4140"/>
    <w:rsid w:val="31692260"/>
    <w:rsid w:val="33D8150D"/>
    <w:rsid w:val="35C83F8B"/>
    <w:rsid w:val="429DCD79"/>
    <w:rsid w:val="43721915"/>
    <w:rsid w:val="5C768DEF"/>
    <w:rsid w:val="5D7F59A4"/>
    <w:rsid w:val="67619D4F"/>
    <w:rsid w:val="7F4A8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place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3A5BF8FF"/>
  <w15:chartTrackingRefBased/>
  <w15:docId w15:val="{FD3F2249-6299-4B76-A93E-73B44494D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6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08148E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2A2C9A"/>
    <w:rPr>
      <w:rFonts w:eastAsiaTheme="majorEastAsia" w:cstheme="majorBidi"/>
      <w:szCs w:val="20"/>
    </w:rPr>
  </w:style>
  <w:style w:type="paragraph" w:styleId="ListParagraph">
    <w:name w:val="List Paragraph"/>
    <w:basedOn w:val="Normal"/>
    <w:uiPriority w:val="34"/>
    <w:qFormat/>
    <w:rsid w:val="008B66ED"/>
    <w:pPr>
      <w:ind w:left="720"/>
      <w:contextualSpacing/>
    </w:pPr>
  </w:style>
  <w:style w:type="character" w:styleId="Hyperlink">
    <w:name w:val="Hyperlink"/>
    <w:basedOn w:val="DefaultParagraphFont"/>
    <w:unhideWhenUsed/>
    <w:rsid w:val="008B66ED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B66E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sz w:val="20"/>
      <w:szCs w:val="20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4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4BF"/>
    <w:rPr>
      <w:rFonts w:ascii="Segoe UI" w:eastAsia="Times New Roman" w:hAnsi="Segoe UI" w:cs="Segoe UI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ogle.com/imgres?imgurl=http://img84.imageshack.us/img84/5988/schoolsuppliesyg0.jpg&amp;imgrefurl=http://clipart-for-free.blogspot.com/2008/08/school-supplies-clipart.html&amp;h=409&amp;w=570&amp;sz=41&amp;tbnid=zs_ylVQYEnR7NM::&amp;tbnh=96&amp;tbnw=134&amp;prev=/images?q=school+supplies+clipart&amp;usg=__fZVWK6v-XCx-Q8A8bGi1bFFVaxw=&amp;ei=qu35ScHIGtWElAfZnuGrAw&amp;sa=X&amp;oi=image_result&amp;resnum=1&amp;ct=imag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anglophonewest.schoolcashonline.com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 Categories" ma:contentTypeID="0x010100F2A1E1E4D320C749A22EC3F91FD053D600885DD4DAFE3D2F4CA11387C59DB7EA46" ma:contentTypeVersion="9" ma:contentTypeDescription="" ma:contentTypeScope="" ma:versionID="28dfdda156a2de62ea422e3b316d4692">
  <xsd:schema xmlns:xsd="http://www.w3.org/2001/XMLSchema" xmlns:xs="http://www.w3.org/2001/XMLSchema" xmlns:p="http://schemas.microsoft.com/office/2006/metadata/properties" xmlns:ns1="http://schemas.microsoft.com/sharepoint/v3" xmlns:ns2="1e050540-abf7-4cd0-9094-0488f67136b7" targetNamespace="http://schemas.microsoft.com/office/2006/metadata/properties" ma:root="true" ma:fieldsID="673d02bbd9b5b05ef3f2ba3d8ad06433" ns1:_="" ns2:_="">
    <xsd:import namespace="http://schemas.microsoft.com/sharepoint/v3"/>
    <xsd:import namespace="1e050540-abf7-4cd0-9094-0488f67136b7"/>
    <xsd:element name="properties">
      <xsd:complexType>
        <xsd:sequence>
          <xsd:element name="documentManagement">
            <xsd:complexType>
              <xsd:all>
                <xsd:element ref="ns2:DocumentCategories"/>
                <xsd:element ref="ns2:DocumentForm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hidden="true" ma:internalName="PublishingStartDate" ma:readOnly="false">
      <xsd:simpleType>
        <xsd:restriction base="dms:Unknown"/>
      </xsd:simpleType>
    </xsd:element>
    <xsd:element name="PublishingExpirationDate" ma:index="11" nillable="true" ma:displayName="Scheduling End Date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0540-abf7-4cd0-9094-0488f67136b7" elementFormDefault="qualified">
    <xsd:import namespace="http://schemas.microsoft.com/office/2006/documentManagement/types"/>
    <xsd:import namespace="http://schemas.microsoft.com/office/infopath/2007/PartnerControls"/>
    <xsd:element name="DocumentCategories" ma:index="8" ma:displayName="Document Categories" ma:format="Dropdown" ma:internalName="DocumentCategories" ma:readOnly="false">
      <xsd:simpleType>
        <xsd:restriction base="dms:Choice">
          <xsd:enumeration value="ABC Tips"/>
          <xsd:enumeration value="Agenda"/>
          <xsd:enumeration value="Alumni"/>
          <xsd:enumeration value="Announcements"/>
          <xsd:enumeration value="Annual Report"/>
          <xsd:enumeration value="Archived"/>
          <xsd:enumeration value="Assemblies"/>
          <xsd:enumeration value="Awards"/>
          <xsd:enumeration value="Bullying Information"/>
          <xsd:enumeration value="Cafeteria"/>
          <xsd:enumeration value="Calendar"/>
          <xsd:enumeration value="Class Supply Lists"/>
          <xsd:enumeration value="Clubs"/>
          <xsd:enumeration value="Community"/>
          <xsd:enumeration value="Covid Information"/>
          <xsd:enumeration value="Data &amp; Reports"/>
          <xsd:enumeration value="District"/>
          <xsd:enumeration value="Drama"/>
          <xsd:enumeration value="English"/>
          <xsd:enumeration value="Exams"/>
          <xsd:enumeration value="Fine Arts"/>
          <xsd:enumeration value="French"/>
          <xsd:enumeration value="Graduation"/>
          <xsd:enumeration value="Guidance-Course Selection"/>
          <xsd:enumeration value="Guidance-Information"/>
          <xsd:enumeration value="Guidance-Scholarships"/>
          <xsd:enumeration value="Handbook"/>
          <xsd:enumeration value="Health"/>
          <xsd:enumeration value="Home and School"/>
          <xsd:enumeration value="Homework"/>
          <xsd:enumeration value="Hot Lunch"/>
          <xsd:enumeration value="Humanities"/>
          <xsd:enumeration value="Literacy"/>
          <xsd:enumeration value="Math"/>
          <xsd:enumeration value="Memo"/>
          <xsd:enumeration value="Misc"/>
          <xsd:enumeration value="Newcomers"/>
          <xsd:enumeration value="Newsletter"/>
          <xsd:enumeration value="Parent Information"/>
          <xsd:enumeration value="Portal"/>
          <xsd:enumeration value="Potato Harvest"/>
          <xsd:enumeration value="Policy"/>
          <xsd:enumeration value="Post-Secondary"/>
          <xsd:enumeration value="PSSC"/>
          <xsd:enumeration value="Registration"/>
          <xsd:enumeration value="Resource"/>
          <xsd:enumeration value="Schedule"/>
          <xsd:enumeration value="School Connects Messages"/>
          <xsd:enumeration value="School Improvement Plan"/>
          <xsd:enumeration value="School Information"/>
          <xsd:enumeration value="School Merchandise"/>
          <xsd:enumeration value="School Messenger Message"/>
          <xsd:enumeration value="Science"/>
          <xsd:enumeration value="Sexual Health Services"/>
          <xsd:enumeration value="Special Project"/>
          <xsd:enumeration value="Sports"/>
          <xsd:enumeration value="Student-Information"/>
          <xsd:enumeration value="Summer School"/>
          <xsd:enumeration value="Yearbook"/>
          <xsd:enumeration value="Vocational"/>
          <xsd:enumeration value="Voicemail"/>
          <xsd:enumeration value="Volunteer"/>
          <xsd:enumeration value="Weather"/>
        </xsd:restriction>
      </xsd:simpleType>
    </xsd:element>
    <xsd:element name="DocumentForm" ma:index="9" ma:displayName="Document Form" ma:default="No" ma:description="Is this a form?" ma:format="Dropdown" ma:internalName="DocumentForm">
      <xsd:simpleType>
        <xsd:restriction base="dms:Choice">
          <xsd:enumeration value="No"/>
          <xsd:enumeration value="Y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ies xmlns="1e050540-abf7-4cd0-9094-0488f67136b7">Class Supply Lists</DocumentCategories>
    <PublishingExpirationDate xmlns="http://schemas.microsoft.com/sharepoint/v3" xsi:nil="true"/>
    <DocumentForm xmlns="1e050540-abf7-4cd0-9094-0488f67136b7">No</DocumentForm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B459E88-95FE-46C8-BA94-35ECCDFD377D}"/>
</file>

<file path=customXml/itemProps2.xml><?xml version="1.0" encoding="utf-8"?>
<ds:datastoreItem xmlns:ds="http://schemas.openxmlformats.org/officeDocument/2006/customXml" ds:itemID="{06E946E8-1C3C-4502-85F9-20D2F33C5E3B}"/>
</file>

<file path=customXml/itemProps3.xml><?xml version="1.0" encoding="utf-8"?>
<ds:datastoreItem xmlns:ds="http://schemas.openxmlformats.org/officeDocument/2006/customXml" ds:itemID="{33C4B9FC-B54E-4160-9D8C-661C2CFA7E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D-ITSS</Company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olniski, Gina (ASD-W)</dc:creator>
  <cp:keywords/>
  <dc:description/>
  <cp:lastModifiedBy>Topolniski, Gina (ASD-W)</cp:lastModifiedBy>
  <cp:revision>3</cp:revision>
  <dcterms:created xsi:type="dcterms:W3CDTF">2022-06-17T14:22:00Z</dcterms:created>
  <dcterms:modified xsi:type="dcterms:W3CDTF">2022-06-17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A1E1E4D320C749A22EC3F91FD053D600885DD4DAFE3D2F4CA11387C59DB7EA46</vt:lpwstr>
  </property>
</Properties>
</file>